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Smooth the series using a state-space model with a Kalman Filter, controlling observation noise (H) and process noise (Q).</w:t>
      </w:r>
    </w:p>
    <w:p>
      <w:pPr>
        <w:pStyle w:val="SourceCode"/>
      </w:pPr>
      <w:r>
        <w:rPr>
          <w:rStyle w:val="CommentTok"/>
        </w:rPr>
        <w:t xml:space="preserve"># Filter - Kalman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with artificial noise and spike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Noisy series visualization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kalman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ing the Kalman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kalm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kalman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3:11Z</dcterms:created>
  <dcterms:modified xsi:type="dcterms:W3CDTF">2025-10-29T14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